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07A17" w14:textId="77CDF4DD" w:rsidR="006E22CB" w:rsidRPr="0061387A" w:rsidRDefault="006E22CB" w:rsidP="00F76D8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</w:rPr>
      </w:pPr>
      <w:bookmarkStart w:id="0" w:name="_GoBack"/>
      <w:bookmarkEnd w:id="0"/>
      <w:r w:rsidRPr="0061387A">
        <w:rPr>
          <w:rFonts w:asciiTheme="majorHAnsi" w:hAnsiTheme="majorHAnsi" w:cstheme="majorHAnsi"/>
          <w:b/>
        </w:rPr>
        <w:t>KWESTIONARIUSZ OSOBOWY DLA OSOBY UBIEGAJĄCEJ SIĘ O ZATRUDNIENIE</w:t>
      </w:r>
    </w:p>
    <w:p w14:paraId="7078B665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1FA2C10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Imię (imiona) i nazwisko ..............................................................................................</w:t>
      </w:r>
    </w:p>
    <w:p w14:paraId="557946E4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ta urodzenia ...........................................................................................................</w:t>
      </w:r>
    </w:p>
    <w:p w14:paraId="28A173F1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ane kontaktowe ........................................................................................................</w:t>
      </w:r>
    </w:p>
    <w:p w14:paraId="54E9B998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  <w:t xml:space="preserve">                (wskazane przez osobę ubiegającą się o zatrudnienie)</w:t>
      </w:r>
    </w:p>
    <w:p w14:paraId="2581DC47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Wykształcenie (gdy jest ono niezbędne do wykonywania pracy określonego rodzaju lub na określonym stanowisku) ..........................................................................................</w:t>
      </w:r>
    </w:p>
    <w:p w14:paraId="01EC6464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</w:r>
      <w:r w:rsidRPr="0061387A">
        <w:rPr>
          <w:rFonts w:asciiTheme="majorHAnsi" w:hAnsiTheme="majorHAnsi" w:cstheme="majorHAnsi"/>
        </w:rPr>
        <w:tab/>
        <w:t xml:space="preserve">                                                                (nazwa szkoły i rok jej ukończenia)</w:t>
      </w:r>
    </w:p>
    <w:p w14:paraId="64D40693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................................................................................................................................... </w:t>
      </w:r>
    </w:p>
    <w:p w14:paraId="350D22BA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...................................................................................................................................</w:t>
      </w:r>
      <w:r w:rsidRPr="0061387A">
        <w:rPr>
          <w:rFonts w:asciiTheme="majorHAnsi" w:hAnsiTheme="majorHAnsi" w:cstheme="majorHAnsi"/>
        </w:rPr>
        <w:br/>
        <w:t xml:space="preserve">                     (zawód, specjalność, stopień naukowy, tytuł zawodowy, tytuł naukowy)</w:t>
      </w:r>
    </w:p>
    <w:p w14:paraId="53FA0493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398E4E6C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236368F7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Kwalifikacje zawodowe (gdy są one niezbędne do wykonywania pracy określonego rodzaju lub na określonym stanowisku) ....................................................................................</w:t>
      </w:r>
    </w:p>
    <w:p w14:paraId="37BE9C81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2686D35C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1D6749BD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        (kursy, studia podyplomowe lub inne formy uzupełnienia wiedzy lub umiejętności)</w:t>
      </w:r>
    </w:p>
    <w:p w14:paraId="1E849EEB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60D16D3E" w14:textId="77777777" w:rsidR="006E22CB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Przebieg dotychczasowego zatrudnienia (gdy jest ono niezbędne do wykonywania pracy określonego rodzaju lub na określonym stanowisku) .......................................................</w:t>
      </w:r>
    </w:p>
    <w:p w14:paraId="5D58D57D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340300D1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724314AF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     (okresy zatrudnienia u kolejnych pracodawców oraz zajmowane stanowiska pracy)</w:t>
      </w:r>
    </w:p>
    <w:p w14:paraId="127D77B6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72663796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566F77B7" w14:textId="77777777" w:rsidR="006E22CB" w:rsidRPr="0061387A" w:rsidRDefault="006E22CB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709" w:hanging="425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Dodatkowe dane osobowe, jeżeli prawo lub obowiązek ich podania wynika z przepisów szczególnych …………………………………………………………………………………………………………….</w:t>
      </w:r>
    </w:p>
    <w:p w14:paraId="0D509BFF" w14:textId="77777777" w:rsidR="006E22CB" w:rsidRPr="0061387A" w:rsidRDefault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...............................................................................................</w:t>
      </w:r>
    </w:p>
    <w:p w14:paraId="687D4A6B" w14:textId="77777777" w:rsidR="006E22CB" w:rsidRPr="0061387A" w:rsidRDefault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299CE156" w14:textId="77777777" w:rsidR="006E22CB" w:rsidRPr="0061387A" w:rsidRDefault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027D5A64" w14:textId="77777777" w:rsidR="006E22CB" w:rsidRPr="0061387A" w:rsidRDefault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1E016002" w14:textId="77777777" w:rsidR="006E22CB" w:rsidRPr="0061387A" w:rsidRDefault="006E22CB">
      <w:pPr>
        <w:pStyle w:val="Akapitzlist"/>
        <w:autoSpaceDE w:val="0"/>
        <w:autoSpaceDN w:val="0"/>
        <w:adjustRightInd w:val="0"/>
        <w:spacing w:after="0" w:line="240" w:lineRule="auto"/>
        <w:ind w:left="709"/>
        <w:rPr>
          <w:rFonts w:asciiTheme="majorHAnsi" w:hAnsiTheme="majorHAnsi" w:cstheme="majorHAnsi"/>
        </w:rPr>
      </w:pPr>
    </w:p>
    <w:p w14:paraId="35CCF09D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>.........................................                                         .........................................</w:t>
      </w:r>
    </w:p>
    <w:p w14:paraId="1237973F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 (miejscowość i data)                                             (podpis osoby ubiegającej się o zatrudnienie)                                                                              </w:t>
      </w:r>
    </w:p>
    <w:p w14:paraId="79B2080D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t xml:space="preserve">        </w:t>
      </w:r>
    </w:p>
    <w:p w14:paraId="3DEBD575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1B68B15D" w14:textId="77777777" w:rsidR="006E22CB" w:rsidRPr="0061387A" w:rsidRDefault="006E22CB">
      <w:pPr>
        <w:spacing w:after="0" w:line="240" w:lineRule="auto"/>
        <w:rPr>
          <w:rFonts w:asciiTheme="majorHAnsi" w:hAnsiTheme="majorHAnsi" w:cstheme="majorHAnsi"/>
        </w:rPr>
      </w:pPr>
      <w:r w:rsidRPr="0061387A">
        <w:rPr>
          <w:rFonts w:asciiTheme="majorHAnsi" w:hAnsiTheme="majorHAnsi" w:cstheme="majorHAnsi"/>
        </w:rPr>
        <w:br w:type="page"/>
      </w:r>
    </w:p>
    <w:p w14:paraId="1A68F7AE" w14:textId="77777777" w:rsidR="006E22CB" w:rsidRPr="0061387A" w:rsidRDefault="006E22C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</w:p>
    <w:p w14:paraId="47F29F35" w14:textId="77777777" w:rsidR="006E22CB" w:rsidRPr="0061387A" w:rsidRDefault="006E22CB">
      <w:pPr>
        <w:spacing w:after="0" w:line="240" w:lineRule="auto"/>
        <w:rPr>
          <w:rFonts w:asciiTheme="majorHAnsi" w:hAnsiTheme="majorHAnsi" w:cstheme="majorHAnsi"/>
        </w:rPr>
      </w:pPr>
    </w:p>
    <w:p w14:paraId="41D29BA8" w14:textId="77777777" w:rsidR="006E22CB" w:rsidRPr="0061387A" w:rsidRDefault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  <w:r w:rsidRPr="0061387A">
        <w:rPr>
          <w:rFonts w:asciiTheme="majorHAnsi" w:eastAsia="Times New Roman" w:hAnsiTheme="majorHAnsi" w:cstheme="majorHAnsi"/>
          <w:b/>
        </w:rPr>
        <w:t>INFORMACJA O PRZETWARZANIU DANYCH OSOBOWYCH</w:t>
      </w:r>
    </w:p>
    <w:p w14:paraId="47AA48FC" w14:textId="77777777" w:rsidR="006E22CB" w:rsidRPr="0061387A" w:rsidRDefault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</w:p>
    <w:p w14:paraId="6ABEB3ED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  <w:i/>
          <w:iCs/>
        </w:rPr>
      </w:pPr>
      <w:r w:rsidRPr="0061387A">
        <w:rPr>
          <w:rFonts w:asciiTheme="majorHAnsi" w:eastAsia="Times New Roman" w:hAnsiTheme="majorHAnsi" w:cstheme="majorHAnsi"/>
          <w:i/>
          <w:iCs/>
        </w:rPr>
        <w:t xml:space="preserve">Zgodnie z art. 13 oraz art. 14 Rozporządzenia Parlamentu Europejskiego i Rady (UE) 2016/679 z dnia 27 kwietnia 2016 r. w sprawie ochrony osób fizycznych w związku z przetwarzaniem danych osobowych </w:t>
      </w:r>
      <w:r w:rsidRPr="0061387A">
        <w:rPr>
          <w:rFonts w:asciiTheme="majorHAnsi" w:eastAsia="Times New Roman" w:hAnsiTheme="majorHAnsi" w:cstheme="majorHAnsi"/>
          <w:i/>
          <w:iCs/>
        </w:rPr>
        <w:br/>
        <w:t>i w sprawie swobodnego przepływu takich danych oraz uchylenia dyrektywy 95/46/WE (ogólne rozporządzenie</w:t>
      </w:r>
      <w:r>
        <w:rPr>
          <w:rFonts w:asciiTheme="majorHAnsi" w:eastAsia="Times New Roman" w:hAnsiTheme="majorHAnsi" w:cstheme="majorHAnsi"/>
          <w:i/>
          <w:iCs/>
        </w:rPr>
        <w:t xml:space="preserve"> </w:t>
      </w:r>
      <w:r w:rsidRPr="0061387A">
        <w:rPr>
          <w:rFonts w:asciiTheme="majorHAnsi" w:eastAsia="Times New Roman" w:hAnsiTheme="majorHAnsi" w:cstheme="majorHAnsi"/>
          <w:i/>
          <w:iCs/>
        </w:rPr>
        <w:t>o ochronie danych), dalej: „Rozporządzenie”, informujemy, że:</w:t>
      </w:r>
    </w:p>
    <w:p w14:paraId="310976C5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Administratorem Pani/Pana danych osobowych jest Instytut Farmakologii im. Jerzego Maja Polskiej Akademii Nauk, ul. Smętna 12, 31-343 Kraków, reprezentowany przez Dyrektora Instytutu.</w:t>
      </w:r>
    </w:p>
    <w:p w14:paraId="531E3E14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W Instytucie Farmakologii </w:t>
      </w:r>
      <w:r w:rsidRPr="0061387A">
        <w:rPr>
          <w:rFonts w:asciiTheme="majorHAnsi" w:eastAsia="Times New Roman" w:hAnsiTheme="majorHAnsi" w:cstheme="majorHAnsi"/>
          <w:color w:val="404040"/>
        </w:rPr>
        <w:t>im Jerzego Maja Polskiej Akademii Nauk</w:t>
      </w:r>
      <w:r w:rsidRPr="0061387A">
        <w:rPr>
          <w:rFonts w:asciiTheme="majorHAnsi" w:eastAsia="Times New Roman" w:hAnsiTheme="majorHAnsi" w:cstheme="majorHAnsi"/>
        </w:rPr>
        <w:t xml:space="preserve"> został powołany Inspektor Ochrony Danych, adres e-mail:  </w:t>
      </w:r>
      <w:hyperlink r:id="rId8" w:history="1">
        <w:r w:rsidRPr="0061387A">
          <w:rPr>
            <w:rStyle w:val="Hipercze"/>
            <w:rFonts w:asciiTheme="majorHAnsi" w:eastAsia="Times New Roman" w:hAnsiTheme="majorHAnsi" w:cstheme="majorHAnsi"/>
          </w:rPr>
          <w:t>iod@if-pan.krakow.pl</w:t>
        </w:r>
      </w:hyperlink>
      <w:r w:rsidRPr="0061387A">
        <w:rPr>
          <w:rFonts w:asciiTheme="majorHAnsi" w:eastAsia="Times New Roman" w:hAnsiTheme="majorHAnsi" w:cstheme="majorHAnsi"/>
        </w:rPr>
        <w:t>, tel.: 501 979 962.</w:t>
      </w:r>
    </w:p>
    <w:p w14:paraId="4A406F4A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Pana/Pani dane osobowe w zakresie wskazanym w przepisach prawa pracy (w tym m.in. w zakresie wynikającym z art. 22</w:t>
      </w:r>
      <w:r w:rsidRPr="0061387A">
        <w:rPr>
          <w:rFonts w:asciiTheme="majorHAnsi" w:eastAsia="Times New Roman" w:hAnsiTheme="majorHAnsi" w:cstheme="majorHAnsi"/>
          <w:vertAlign w:val="superscript"/>
        </w:rPr>
        <w:t>1</w:t>
      </w:r>
      <w:r w:rsidRPr="0061387A">
        <w:rPr>
          <w:rFonts w:asciiTheme="majorHAnsi" w:eastAsia="Times New Roman" w:hAnsiTheme="majorHAnsi" w:cstheme="majorHAnsi"/>
        </w:rPr>
        <w:t xml:space="preserve"> § 1 Kodeksu pracy) będą przetwarzane na podstawie art. 6 ust. 1 lit. c (przetwarzanie jest niezbędne do wypełnienia obowiązku prawnego ciążącego na administratorze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24FA448C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Pani/Pana dane osobowe będą przetwarzane w celu przeprowadzenia procedury rekrutacyjnej.</w:t>
      </w:r>
    </w:p>
    <w:p w14:paraId="30248075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Podanie przez Pana/Panią danych osobowych jest dobrowolne, lecz konieczne do uczestnictwa </w:t>
      </w:r>
      <w:r w:rsidRPr="0061387A">
        <w:rPr>
          <w:rFonts w:asciiTheme="majorHAnsi" w:eastAsia="Times New Roman" w:hAnsiTheme="majorHAnsi" w:cstheme="majorHAnsi"/>
        </w:rPr>
        <w:br/>
        <w:t>w procedurze rekrutacyjnej. Konsekwencją niepodania danych osobowych będzie brak możliwości udziału  w rekrutacji, a w przypadku wyłonienia Pani/Pana kandydatury podanie danych jest warunkiem zawarcia ww. umowy.</w:t>
      </w:r>
    </w:p>
    <w:p w14:paraId="0360DAEE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W przypadku zawarcia ww. umowy Pani/Pana dane osobowe będą przetwarzane na podstawie ustawy z dnia z dnia 26 czerwca 1974 r. – Kodeks pracy (Dz. U. z 2023 r. poz. 1465), w  celu wykonywania umowy o pracę oraz na podstawie wyrażonej przez Panią/Pana zgody w procesie rekrutacji.</w:t>
      </w:r>
    </w:p>
    <w:p w14:paraId="35BB8872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Pani/Pana dane osobowe nie będą przekazywane do państw trzecich.</w:t>
      </w:r>
    </w:p>
    <w:p w14:paraId="766E48CA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  <w:color w:val="404040"/>
        </w:rPr>
      </w:pPr>
      <w:r w:rsidRPr="0061387A">
        <w:rPr>
          <w:rFonts w:asciiTheme="majorHAnsi" w:eastAsia="Times New Roman" w:hAnsiTheme="majorHAnsi" w:cstheme="majorHAnsi"/>
          <w:color w:val="404040"/>
        </w:rPr>
        <w:t xml:space="preserve">W powyższych celach nie podejmujemy decyzji w sposób zautomatyzowany i Pani/Pana dane nie są profilowane. </w:t>
      </w:r>
    </w:p>
    <w:p w14:paraId="7FEB633E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Odbiorcami Pani/Pana danych osobowych będą podmioty uprawnione do ich otrzymania na podstawie przepisów prawa m.in. ZUS, odpowiedni urząd skarbowy, NFZ.</w:t>
      </w:r>
    </w:p>
    <w:p w14:paraId="044B3717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  <w:color w:val="404040"/>
        </w:rPr>
      </w:pPr>
      <w:r w:rsidRPr="0061387A">
        <w:rPr>
          <w:rFonts w:asciiTheme="majorHAnsi" w:eastAsia="Times New Roman" w:hAnsiTheme="majorHAnsi" w:cstheme="majorHAnsi"/>
          <w:color w:val="404040"/>
        </w:rPr>
        <w:t xml:space="preserve">Pani/Pan dane osobowe mogą być udostępniane podmiotom trzecim, z którymi IF PAN zawarł umowę powierzenia przetwarzania danych osobowych w myśl art. 28 RODO dla celów wskazanych powyżej albo które są odrębnymi administratorami. Dane osobowe mogą być w szczególności udostępniane dostawcom usług IT i hostingowych, podmiotom świadczącym usługi telekomunikacyjne, podmiotom świadczącym usługi doradztwa prawnego, podmiotom świadczącym usługi księgowe, podmiotom świadczącym usługi kurierskie oraz pocztowe, podmiotom świadczącym usługi ochroniarskie. </w:t>
      </w:r>
    </w:p>
    <w:p w14:paraId="548D20AE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lastRenderedPageBreak/>
        <w:t>Pani/Pana dane osobowe będą przechowywane przez okres: do czasu zakończenia procedury rekrutacji,   a w razie zawarcia umowy o pracę po jej wygaśnięciu w celach archiwalnych przez 10 lat.</w:t>
      </w:r>
    </w:p>
    <w:p w14:paraId="452B9D4F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Posiada Pani/Pan prawo do: dostępu do treści swoich danych oraz ich sprostowania, </w:t>
      </w:r>
      <w:r w:rsidRPr="0061387A">
        <w:rPr>
          <w:rFonts w:asciiTheme="majorHAnsi" w:eastAsia="Times New Roman" w:hAnsiTheme="majorHAnsi" w:cstheme="majorHAnsi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353EC155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Posiada Pani/Pan również prawo do cofnięcia zgody w dowolnym momencie bez wpływu na zgodność  z prawem przetwarzania , którego dokonano na podstawie zgody przed jej cofnięciem. Wycofanie zgody na przetwarzanie danych osobowych można przesłać: </w:t>
      </w:r>
    </w:p>
    <w:p w14:paraId="438BA75B" w14:textId="77777777" w:rsidR="006E22CB" w:rsidRPr="0061387A" w:rsidRDefault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e-mailem na adres: kadry@if-pan.krakow.pl,</w:t>
      </w:r>
    </w:p>
    <w:p w14:paraId="5FA020DA" w14:textId="77777777" w:rsidR="006E22CB" w:rsidRPr="0061387A" w:rsidRDefault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pocztą tradycyjną na adres: Instytut Farmakologii im. Jerzego Maja Polskiej Akademii Nauk,  ul. Smętna 12, 31-343 Kraków,</w:t>
      </w:r>
    </w:p>
    <w:p w14:paraId="1D194063" w14:textId="77777777" w:rsidR="006E22CB" w:rsidRPr="0061387A" w:rsidRDefault="006E22CB">
      <w:pPr>
        <w:numPr>
          <w:ilvl w:val="1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lub wycofać osobiście stawiając się w Dziale Spraw Pracowniczych Instytutu Farmakologii im. Jerzego Maja Polskiej Akademii Nauk.</w:t>
      </w:r>
    </w:p>
    <w:p w14:paraId="6CC7CCBC" w14:textId="77777777" w:rsidR="006E22CB" w:rsidRPr="0061387A" w:rsidRDefault="006E22CB">
      <w:pPr>
        <w:numPr>
          <w:ilvl w:val="0"/>
          <w:numId w:val="36"/>
        </w:num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Ma Pan/Pani prawo wniesienia skargi do Prezesa Urzędu Ochrony Danych Osobowych gdy uzna Pani/Pan, że przetwarzanie Pani/Pana danych osobowych narusza przepisy Rozporządzenia Ogólnego.</w:t>
      </w:r>
    </w:p>
    <w:p w14:paraId="48064008" w14:textId="77777777" w:rsidR="006E22CB" w:rsidRDefault="006E22CB">
      <w:p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</w:p>
    <w:p w14:paraId="32D356F0" w14:textId="77777777" w:rsidR="006E22CB" w:rsidRPr="0061387A" w:rsidRDefault="006E22CB">
      <w:pPr>
        <w:tabs>
          <w:tab w:val="left" w:pos="7513"/>
        </w:tabs>
        <w:spacing w:after="0" w:line="240" w:lineRule="auto"/>
        <w:ind w:left="851" w:hanging="567"/>
        <w:rPr>
          <w:rFonts w:asciiTheme="majorHAnsi" w:eastAsia="Times New Roman" w:hAnsiTheme="majorHAnsi" w:cstheme="majorHAnsi"/>
        </w:rPr>
      </w:pPr>
    </w:p>
    <w:p w14:paraId="70BAFB78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Potwierdzam, że zapoznałem(</w:t>
      </w:r>
      <w:proofErr w:type="spellStart"/>
      <w:r w:rsidRPr="0061387A">
        <w:rPr>
          <w:rFonts w:asciiTheme="majorHAnsi" w:eastAsia="Times New Roman" w:hAnsiTheme="majorHAnsi" w:cstheme="majorHAnsi"/>
        </w:rPr>
        <w:t>am</w:t>
      </w:r>
      <w:proofErr w:type="spellEnd"/>
      <w:r w:rsidRPr="0061387A">
        <w:rPr>
          <w:rFonts w:asciiTheme="majorHAnsi" w:eastAsia="Times New Roman" w:hAnsiTheme="majorHAnsi" w:cstheme="majorHAnsi"/>
        </w:rPr>
        <w:t>) się i przyjmuję do wiadomości powyższe informacje.</w:t>
      </w:r>
    </w:p>
    <w:p w14:paraId="504E12F8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E3A8EFB" w14:textId="77777777" w:rsidR="006E22CB" w:rsidRPr="0061387A" w:rsidRDefault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………………………………………………………</w:t>
      </w:r>
    </w:p>
    <w:p w14:paraId="078C19B0" w14:textId="77777777" w:rsidR="006E22CB" w:rsidRPr="0061387A" w:rsidRDefault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  <w:i/>
          <w:iCs/>
        </w:rPr>
        <w:t>Miejscowość, data, czytelny podpis</w:t>
      </w:r>
    </w:p>
    <w:p w14:paraId="24C23AFF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4A5E1C1B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17691EFD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36D687F5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5F2A96BF" w14:textId="77777777" w:rsidR="006E22CB" w:rsidRPr="0061387A" w:rsidRDefault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  <w:r w:rsidRPr="0061387A">
        <w:rPr>
          <w:rFonts w:asciiTheme="majorHAnsi" w:eastAsia="Times New Roman" w:hAnsiTheme="majorHAnsi" w:cstheme="majorHAnsi"/>
          <w:b/>
        </w:rPr>
        <w:t>ZGODA NA PRZETWARZANIE DANYCH OSOBOWYCH</w:t>
      </w:r>
    </w:p>
    <w:p w14:paraId="7FE607EE" w14:textId="77777777" w:rsidR="006E22CB" w:rsidRPr="0061387A" w:rsidRDefault="006E22CB">
      <w:pPr>
        <w:spacing w:after="0" w:line="240" w:lineRule="auto"/>
        <w:jc w:val="center"/>
        <w:rPr>
          <w:rFonts w:asciiTheme="majorHAnsi" w:eastAsia="Times New Roman" w:hAnsiTheme="majorHAnsi" w:cstheme="majorHAnsi"/>
          <w:b/>
        </w:rPr>
      </w:pPr>
    </w:p>
    <w:p w14:paraId="36CB40E7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 xml:space="preserve">Wyrażam zgodę na przetwarzanie moich danych osobowych zawartych w mojej ofercie pracy </w:t>
      </w:r>
      <w:r w:rsidRPr="0061387A">
        <w:rPr>
          <w:rFonts w:asciiTheme="majorHAnsi" w:eastAsia="Times New Roman" w:hAnsiTheme="majorHAnsi" w:cstheme="majorHAnsi"/>
        </w:rPr>
        <w:br/>
        <w:t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(Dz. U. z 2019 r. poz. 1781) oraz zgodnie z klauzulą informacyjną dołączoną do mojej zgody.</w:t>
      </w:r>
    </w:p>
    <w:p w14:paraId="2E85B91B" w14:textId="77777777" w:rsidR="006E22CB" w:rsidRPr="0061387A" w:rsidRDefault="006E22CB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5B1B1CD2" w14:textId="77777777" w:rsidR="006E22CB" w:rsidRPr="0061387A" w:rsidRDefault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</w:rPr>
        <w:t>………………………………………………………</w:t>
      </w:r>
    </w:p>
    <w:p w14:paraId="3A2D803A" w14:textId="77777777" w:rsidR="006E22CB" w:rsidRPr="0061387A" w:rsidRDefault="006E22CB">
      <w:pPr>
        <w:spacing w:after="0" w:line="240" w:lineRule="auto"/>
        <w:jc w:val="right"/>
        <w:rPr>
          <w:rFonts w:asciiTheme="majorHAnsi" w:eastAsia="Times New Roman" w:hAnsiTheme="majorHAnsi" w:cstheme="majorHAnsi"/>
        </w:rPr>
      </w:pPr>
      <w:r w:rsidRPr="0061387A">
        <w:rPr>
          <w:rFonts w:asciiTheme="majorHAnsi" w:eastAsia="Times New Roman" w:hAnsiTheme="majorHAnsi" w:cstheme="majorHAnsi"/>
          <w:i/>
          <w:iCs/>
        </w:rPr>
        <w:t>Miejscowość, data, czytelny podpis</w:t>
      </w:r>
    </w:p>
    <w:p w14:paraId="0860E356" w14:textId="6DD2D3CD" w:rsidR="00003E52" w:rsidRPr="00315343" w:rsidRDefault="00003E52" w:rsidP="00F76D81">
      <w:pPr>
        <w:spacing w:line="240" w:lineRule="auto"/>
        <w:ind w:left="0" w:firstLine="0"/>
      </w:pPr>
    </w:p>
    <w:sectPr w:rsidR="00003E52" w:rsidRPr="00315343" w:rsidSect="00321A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82E93" w14:textId="77777777" w:rsidR="00B415A9" w:rsidRDefault="00B415A9">
      <w:pPr>
        <w:spacing w:after="0" w:line="240" w:lineRule="auto"/>
      </w:pPr>
      <w:r>
        <w:separator/>
      </w:r>
    </w:p>
  </w:endnote>
  <w:endnote w:type="continuationSeparator" w:id="0">
    <w:p w14:paraId="1C4D1322" w14:textId="77777777" w:rsidR="00B415A9" w:rsidRDefault="00B41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49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011F1B32" w:rsidR="00553A92" w:rsidRPr="00565406" w:rsidRDefault="00C12EE1" w:rsidP="0021037B">
    <w:pPr>
      <w:pStyle w:val="Stopka"/>
      <w:tabs>
        <w:tab w:val="left" w:pos="1640"/>
      </w:tabs>
      <w:rPr>
        <w:sz w:val="22"/>
      </w:rPr>
    </w:pPr>
    <w:r>
      <w:rPr>
        <w:noProof/>
      </w:rPr>
      <w:drawing>
        <wp:inline distT="0" distB="0" distL="0" distR="0" wp14:anchorId="216305BD" wp14:editId="541DFE35">
          <wp:extent cx="6080760" cy="61658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0760" cy="616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5406">
      <w:rPr>
        <w:noProof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153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40676" w14:textId="77777777" w:rsidR="00B415A9" w:rsidRDefault="00B415A9">
      <w:pPr>
        <w:spacing w:after="0" w:line="240" w:lineRule="auto"/>
      </w:pPr>
      <w:r>
        <w:separator/>
      </w:r>
    </w:p>
  </w:footnote>
  <w:footnote w:type="continuationSeparator" w:id="0">
    <w:p w14:paraId="1E1DBC6F" w14:textId="77777777" w:rsidR="00B415A9" w:rsidRDefault="00B415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45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46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0D58CD4D" w:rsidR="00553A92" w:rsidRDefault="008936C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E33E5DC" wp14:editId="5835CF65">
          <wp:simplePos x="0" y="0"/>
          <wp:positionH relativeFrom="page">
            <wp:posOffset>5237127</wp:posOffset>
          </wp:positionH>
          <wp:positionV relativeFrom="page">
            <wp:posOffset>527207</wp:posOffset>
          </wp:positionV>
          <wp:extent cx="967278" cy="648640"/>
          <wp:effectExtent l="0" t="0" r="4445" b="0"/>
          <wp:wrapSquare wrapText="bothSides"/>
          <wp:docPr id="148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278" cy="6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055C6E26" wp14:editId="1C14C62D">
          <wp:simplePos x="0" y="0"/>
          <wp:positionH relativeFrom="page">
            <wp:posOffset>902525</wp:posOffset>
          </wp:positionH>
          <wp:positionV relativeFrom="page">
            <wp:posOffset>599704</wp:posOffset>
          </wp:positionV>
          <wp:extent cx="2481943" cy="575953"/>
          <wp:effectExtent l="0" t="0" r="0" b="0"/>
          <wp:wrapSquare wrapText="bothSides"/>
          <wp:docPr id="147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521977" cy="5852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34EB">
      <w:rPr>
        <w:rFonts w:ascii="Calibri" w:eastAsia="Calibri" w:hAnsi="Calibri" w:cs="Calibri"/>
        <w:sz w:val="22"/>
      </w:rPr>
      <w:t xml:space="preserve">                                             </w:t>
    </w:r>
    <w:r w:rsidR="005D34EB"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151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15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02D5"/>
    <w:multiLevelType w:val="hybridMultilevel"/>
    <w:tmpl w:val="B328A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1DD7AE3"/>
    <w:multiLevelType w:val="hybridMultilevel"/>
    <w:tmpl w:val="E6B2D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475F8"/>
    <w:multiLevelType w:val="hybridMultilevel"/>
    <w:tmpl w:val="FE8CF018"/>
    <w:lvl w:ilvl="0" w:tplc="B39015C0">
      <w:start w:val="1"/>
      <w:numFmt w:val="decimal"/>
      <w:lvlText w:val="%1."/>
      <w:lvlJc w:val="left"/>
      <w:pPr>
        <w:ind w:left="1080" w:hanging="360"/>
      </w:pPr>
      <w:rPr>
        <w:rFonts w:hint="default"/>
        <w:color w:val="44546A" w:themeColor="text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E81004"/>
    <w:multiLevelType w:val="hybridMultilevel"/>
    <w:tmpl w:val="15A0F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51D6D"/>
    <w:multiLevelType w:val="hybridMultilevel"/>
    <w:tmpl w:val="8FAAFB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FE9112B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D78DE"/>
    <w:multiLevelType w:val="hybridMultilevel"/>
    <w:tmpl w:val="5C768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01013"/>
    <w:multiLevelType w:val="hybridMultilevel"/>
    <w:tmpl w:val="ADC87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86B7A33"/>
    <w:multiLevelType w:val="hybridMultilevel"/>
    <w:tmpl w:val="6EC01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CE23C1"/>
    <w:multiLevelType w:val="hybridMultilevel"/>
    <w:tmpl w:val="A61AC7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664FB"/>
    <w:multiLevelType w:val="hybridMultilevel"/>
    <w:tmpl w:val="6C28BD9C"/>
    <w:lvl w:ilvl="0" w:tplc="355A0C3A">
      <w:start w:val="1"/>
      <w:numFmt w:val="decimal"/>
      <w:lvlText w:val="%1."/>
      <w:lvlJc w:val="left"/>
      <w:pPr>
        <w:ind w:left="70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27" w:hanging="360"/>
      </w:pPr>
    </w:lvl>
    <w:lvl w:ilvl="2" w:tplc="0415001B" w:tentative="1">
      <w:start w:val="1"/>
      <w:numFmt w:val="lowerRoman"/>
      <w:lvlText w:val="%3."/>
      <w:lvlJc w:val="right"/>
      <w:pPr>
        <w:ind w:left="2147" w:hanging="180"/>
      </w:pPr>
    </w:lvl>
    <w:lvl w:ilvl="3" w:tplc="0415000F" w:tentative="1">
      <w:start w:val="1"/>
      <w:numFmt w:val="decimal"/>
      <w:lvlText w:val="%4."/>
      <w:lvlJc w:val="left"/>
      <w:pPr>
        <w:ind w:left="2867" w:hanging="360"/>
      </w:pPr>
    </w:lvl>
    <w:lvl w:ilvl="4" w:tplc="04150019" w:tentative="1">
      <w:start w:val="1"/>
      <w:numFmt w:val="lowerLetter"/>
      <w:lvlText w:val="%5."/>
      <w:lvlJc w:val="left"/>
      <w:pPr>
        <w:ind w:left="3587" w:hanging="360"/>
      </w:pPr>
    </w:lvl>
    <w:lvl w:ilvl="5" w:tplc="0415001B" w:tentative="1">
      <w:start w:val="1"/>
      <w:numFmt w:val="lowerRoman"/>
      <w:lvlText w:val="%6."/>
      <w:lvlJc w:val="right"/>
      <w:pPr>
        <w:ind w:left="4307" w:hanging="180"/>
      </w:pPr>
    </w:lvl>
    <w:lvl w:ilvl="6" w:tplc="0415000F" w:tentative="1">
      <w:start w:val="1"/>
      <w:numFmt w:val="decimal"/>
      <w:lvlText w:val="%7."/>
      <w:lvlJc w:val="left"/>
      <w:pPr>
        <w:ind w:left="5027" w:hanging="360"/>
      </w:pPr>
    </w:lvl>
    <w:lvl w:ilvl="7" w:tplc="04150019" w:tentative="1">
      <w:start w:val="1"/>
      <w:numFmt w:val="lowerLetter"/>
      <w:lvlText w:val="%8."/>
      <w:lvlJc w:val="left"/>
      <w:pPr>
        <w:ind w:left="5747" w:hanging="360"/>
      </w:pPr>
    </w:lvl>
    <w:lvl w:ilvl="8" w:tplc="0415001B" w:tentative="1">
      <w:start w:val="1"/>
      <w:numFmt w:val="lowerRoman"/>
      <w:lvlText w:val="%9."/>
      <w:lvlJc w:val="right"/>
      <w:pPr>
        <w:ind w:left="6467" w:hanging="180"/>
      </w:pPr>
    </w:lvl>
  </w:abstractNum>
  <w:abstractNum w:abstractNumId="23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8B3E5E"/>
    <w:multiLevelType w:val="hybridMultilevel"/>
    <w:tmpl w:val="A46665D2"/>
    <w:lvl w:ilvl="0" w:tplc="AD96DD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947653"/>
    <w:multiLevelType w:val="hybridMultilevel"/>
    <w:tmpl w:val="623049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F516D"/>
    <w:multiLevelType w:val="multilevel"/>
    <w:tmpl w:val="0BDA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7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7515A9"/>
    <w:multiLevelType w:val="hybridMultilevel"/>
    <w:tmpl w:val="68ACF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65F0798"/>
    <w:multiLevelType w:val="hybridMultilevel"/>
    <w:tmpl w:val="F2A2DF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C677A0"/>
    <w:multiLevelType w:val="hybridMultilevel"/>
    <w:tmpl w:val="F44A5A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C5587F"/>
    <w:multiLevelType w:val="hybridMultilevel"/>
    <w:tmpl w:val="6C2089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0413C1"/>
    <w:multiLevelType w:val="hybridMultilevel"/>
    <w:tmpl w:val="2DA8D0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3F2656"/>
    <w:multiLevelType w:val="hybridMultilevel"/>
    <w:tmpl w:val="B9A0C98C"/>
    <w:lvl w:ilvl="0" w:tplc="0415000F">
      <w:start w:val="1"/>
      <w:numFmt w:val="decimal"/>
      <w:lvlText w:val="%1."/>
      <w:lvlJc w:val="left"/>
      <w:pPr>
        <w:ind w:left="1067" w:hanging="360"/>
      </w:pPr>
    </w:lvl>
    <w:lvl w:ilvl="1" w:tplc="04150019" w:tentative="1">
      <w:start w:val="1"/>
      <w:numFmt w:val="lowerLetter"/>
      <w:lvlText w:val="%2."/>
      <w:lvlJc w:val="left"/>
      <w:pPr>
        <w:ind w:left="1787" w:hanging="360"/>
      </w:pPr>
    </w:lvl>
    <w:lvl w:ilvl="2" w:tplc="0415001B" w:tentative="1">
      <w:start w:val="1"/>
      <w:numFmt w:val="lowerRoman"/>
      <w:lvlText w:val="%3."/>
      <w:lvlJc w:val="right"/>
      <w:pPr>
        <w:ind w:left="2507" w:hanging="180"/>
      </w:pPr>
    </w:lvl>
    <w:lvl w:ilvl="3" w:tplc="0415000F" w:tentative="1">
      <w:start w:val="1"/>
      <w:numFmt w:val="decimal"/>
      <w:lvlText w:val="%4."/>
      <w:lvlJc w:val="left"/>
      <w:pPr>
        <w:ind w:left="3227" w:hanging="360"/>
      </w:pPr>
    </w:lvl>
    <w:lvl w:ilvl="4" w:tplc="04150019" w:tentative="1">
      <w:start w:val="1"/>
      <w:numFmt w:val="lowerLetter"/>
      <w:lvlText w:val="%5."/>
      <w:lvlJc w:val="left"/>
      <w:pPr>
        <w:ind w:left="3947" w:hanging="360"/>
      </w:pPr>
    </w:lvl>
    <w:lvl w:ilvl="5" w:tplc="0415001B" w:tentative="1">
      <w:start w:val="1"/>
      <w:numFmt w:val="lowerRoman"/>
      <w:lvlText w:val="%6."/>
      <w:lvlJc w:val="right"/>
      <w:pPr>
        <w:ind w:left="4667" w:hanging="180"/>
      </w:pPr>
    </w:lvl>
    <w:lvl w:ilvl="6" w:tplc="0415000F" w:tentative="1">
      <w:start w:val="1"/>
      <w:numFmt w:val="decimal"/>
      <w:lvlText w:val="%7."/>
      <w:lvlJc w:val="left"/>
      <w:pPr>
        <w:ind w:left="5387" w:hanging="360"/>
      </w:pPr>
    </w:lvl>
    <w:lvl w:ilvl="7" w:tplc="04150019" w:tentative="1">
      <w:start w:val="1"/>
      <w:numFmt w:val="lowerLetter"/>
      <w:lvlText w:val="%8."/>
      <w:lvlJc w:val="left"/>
      <w:pPr>
        <w:ind w:left="6107" w:hanging="360"/>
      </w:pPr>
    </w:lvl>
    <w:lvl w:ilvl="8" w:tplc="0415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35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6"/>
  </w:num>
  <w:num w:numId="5">
    <w:abstractNumId w:val="13"/>
  </w:num>
  <w:num w:numId="6">
    <w:abstractNumId w:val="27"/>
  </w:num>
  <w:num w:numId="7">
    <w:abstractNumId w:val="1"/>
  </w:num>
  <w:num w:numId="8">
    <w:abstractNumId w:val="35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0"/>
  </w:num>
  <w:num w:numId="14">
    <w:abstractNumId w:val="23"/>
  </w:num>
  <w:num w:numId="15">
    <w:abstractNumId w:val="33"/>
  </w:num>
  <w:num w:numId="16">
    <w:abstractNumId w:val="19"/>
  </w:num>
  <w:num w:numId="17">
    <w:abstractNumId w:val="31"/>
  </w:num>
  <w:num w:numId="18">
    <w:abstractNumId w:val="28"/>
  </w:num>
  <w:num w:numId="19">
    <w:abstractNumId w:val="14"/>
  </w:num>
  <w:num w:numId="20">
    <w:abstractNumId w:val="25"/>
  </w:num>
  <w:num w:numId="21">
    <w:abstractNumId w:val="20"/>
  </w:num>
  <w:num w:numId="22">
    <w:abstractNumId w:val="32"/>
  </w:num>
  <w:num w:numId="23">
    <w:abstractNumId w:val="2"/>
  </w:num>
  <w:num w:numId="24">
    <w:abstractNumId w:val="21"/>
  </w:num>
  <w:num w:numId="25">
    <w:abstractNumId w:val="34"/>
  </w:num>
  <w:num w:numId="26">
    <w:abstractNumId w:val="22"/>
  </w:num>
  <w:num w:numId="27">
    <w:abstractNumId w:val="29"/>
  </w:num>
  <w:num w:numId="28">
    <w:abstractNumId w:val="11"/>
  </w:num>
  <w:num w:numId="29">
    <w:abstractNumId w:val="18"/>
  </w:num>
  <w:num w:numId="30">
    <w:abstractNumId w:val="16"/>
  </w:num>
  <w:num w:numId="31">
    <w:abstractNumId w:val="15"/>
  </w:num>
  <w:num w:numId="32">
    <w:abstractNumId w:val="10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2D10"/>
    <w:rsid w:val="00003E52"/>
    <w:rsid w:val="000109F9"/>
    <w:rsid w:val="00011C3A"/>
    <w:rsid w:val="000123A5"/>
    <w:rsid w:val="00012EE4"/>
    <w:rsid w:val="00014FDC"/>
    <w:rsid w:val="0001761F"/>
    <w:rsid w:val="00020B7C"/>
    <w:rsid w:val="00021D86"/>
    <w:rsid w:val="00022276"/>
    <w:rsid w:val="00032982"/>
    <w:rsid w:val="00033658"/>
    <w:rsid w:val="00034539"/>
    <w:rsid w:val="000351BC"/>
    <w:rsid w:val="00040B71"/>
    <w:rsid w:val="00043DA2"/>
    <w:rsid w:val="00044122"/>
    <w:rsid w:val="00045C69"/>
    <w:rsid w:val="00052178"/>
    <w:rsid w:val="00052867"/>
    <w:rsid w:val="00052DD2"/>
    <w:rsid w:val="0005404F"/>
    <w:rsid w:val="0005673E"/>
    <w:rsid w:val="00062706"/>
    <w:rsid w:val="00063027"/>
    <w:rsid w:val="00066D11"/>
    <w:rsid w:val="000679C4"/>
    <w:rsid w:val="00072708"/>
    <w:rsid w:val="00073175"/>
    <w:rsid w:val="00077D56"/>
    <w:rsid w:val="000821BE"/>
    <w:rsid w:val="00082277"/>
    <w:rsid w:val="00083205"/>
    <w:rsid w:val="00091558"/>
    <w:rsid w:val="000A0BCB"/>
    <w:rsid w:val="000A2056"/>
    <w:rsid w:val="000A2FC8"/>
    <w:rsid w:val="000A4DD1"/>
    <w:rsid w:val="000A6C1D"/>
    <w:rsid w:val="000B5E76"/>
    <w:rsid w:val="000B77C0"/>
    <w:rsid w:val="000C320E"/>
    <w:rsid w:val="000C4560"/>
    <w:rsid w:val="000D0411"/>
    <w:rsid w:val="000D0575"/>
    <w:rsid w:val="000D0BCD"/>
    <w:rsid w:val="000D1840"/>
    <w:rsid w:val="000D2BD2"/>
    <w:rsid w:val="000D44A5"/>
    <w:rsid w:val="000D55D9"/>
    <w:rsid w:val="000D58C4"/>
    <w:rsid w:val="000D6ED2"/>
    <w:rsid w:val="000E193D"/>
    <w:rsid w:val="000E286A"/>
    <w:rsid w:val="000E3E2A"/>
    <w:rsid w:val="000E6A1B"/>
    <w:rsid w:val="000F0F2B"/>
    <w:rsid w:val="000F1C00"/>
    <w:rsid w:val="000F5E3B"/>
    <w:rsid w:val="000F7438"/>
    <w:rsid w:val="00100B8C"/>
    <w:rsid w:val="00101754"/>
    <w:rsid w:val="00102514"/>
    <w:rsid w:val="00104764"/>
    <w:rsid w:val="00110030"/>
    <w:rsid w:val="0011209A"/>
    <w:rsid w:val="00112253"/>
    <w:rsid w:val="0011527B"/>
    <w:rsid w:val="0011600B"/>
    <w:rsid w:val="00121813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4021"/>
    <w:rsid w:val="0016650B"/>
    <w:rsid w:val="0017262B"/>
    <w:rsid w:val="00174699"/>
    <w:rsid w:val="00174DB9"/>
    <w:rsid w:val="00174F22"/>
    <w:rsid w:val="00175893"/>
    <w:rsid w:val="00175F7B"/>
    <w:rsid w:val="00182079"/>
    <w:rsid w:val="00182424"/>
    <w:rsid w:val="00182534"/>
    <w:rsid w:val="00186499"/>
    <w:rsid w:val="00187CCF"/>
    <w:rsid w:val="00187D71"/>
    <w:rsid w:val="00191313"/>
    <w:rsid w:val="00193A65"/>
    <w:rsid w:val="001948EA"/>
    <w:rsid w:val="001957DD"/>
    <w:rsid w:val="0019614B"/>
    <w:rsid w:val="0019723B"/>
    <w:rsid w:val="001A2BDA"/>
    <w:rsid w:val="001A5A74"/>
    <w:rsid w:val="001A7726"/>
    <w:rsid w:val="001B262E"/>
    <w:rsid w:val="001B3A7A"/>
    <w:rsid w:val="001B5567"/>
    <w:rsid w:val="001B683F"/>
    <w:rsid w:val="001B7FC5"/>
    <w:rsid w:val="001C03F3"/>
    <w:rsid w:val="001C2E8A"/>
    <w:rsid w:val="001C59DD"/>
    <w:rsid w:val="001C5E81"/>
    <w:rsid w:val="001E0A28"/>
    <w:rsid w:val="001E0CDB"/>
    <w:rsid w:val="001E1A15"/>
    <w:rsid w:val="001E577B"/>
    <w:rsid w:val="001F0CD7"/>
    <w:rsid w:val="001F4BF9"/>
    <w:rsid w:val="00206B9D"/>
    <w:rsid w:val="00207CEC"/>
    <w:rsid w:val="0021037B"/>
    <w:rsid w:val="00210C00"/>
    <w:rsid w:val="00211FFB"/>
    <w:rsid w:val="0021352E"/>
    <w:rsid w:val="002142F1"/>
    <w:rsid w:val="00215FBD"/>
    <w:rsid w:val="002203B3"/>
    <w:rsid w:val="00221A23"/>
    <w:rsid w:val="0022664D"/>
    <w:rsid w:val="0023080B"/>
    <w:rsid w:val="0023103E"/>
    <w:rsid w:val="002347E5"/>
    <w:rsid w:val="00234ADB"/>
    <w:rsid w:val="00244256"/>
    <w:rsid w:val="002541E8"/>
    <w:rsid w:val="00254227"/>
    <w:rsid w:val="0025519C"/>
    <w:rsid w:val="0025529B"/>
    <w:rsid w:val="002614B1"/>
    <w:rsid w:val="00264DE6"/>
    <w:rsid w:val="0026532A"/>
    <w:rsid w:val="0027381D"/>
    <w:rsid w:val="00276887"/>
    <w:rsid w:val="00277C03"/>
    <w:rsid w:val="00287EF2"/>
    <w:rsid w:val="0029550D"/>
    <w:rsid w:val="00295AB4"/>
    <w:rsid w:val="00295C29"/>
    <w:rsid w:val="00297986"/>
    <w:rsid w:val="002A06D3"/>
    <w:rsid w:val="002A36D8"/>
    <w:rsid w:val="002B172C"/>
    <w:rsid w:val="002B1D61"/>
    <w:rsid w:val="002B471D"/>
    <w:rsid w:val="002B4F69"/>
    <w:rsid w:val="002B6DBE"/>
    <w:rsid w:val="002B7761"/>
    <w:rsid w:val="002B7F42"/>
    <w:rsid w:val="002C0F06"/>
    <w:rsid w:val="002C48C7"/>
    <w:rsid w:val="002C4B6C"/>
    <w:rsid w:val="002D1046"/>
    <w:rsid w:val="002D356C"/>
    <w:rsid w:val="002D43E1"/>
    <w:rsid w:val="002E3083"/>
    <w:rsid w:val="002F3184"/>
    <w:rsid w:val="002F3CBA"/>
    <w:rsid w:val="002F430C"/>
    <w:rsid w:val="00300148"/>
    <w:rsid w:val="00302F74"/>
    <w:rsid w:val="003104AA"/>
    <w:rsid w:val="0031225B"/>
    <w:rsid w:val="00315343"/>
    <w:rsid w:val="00316565"/>
    <w:rsid w:val="00321AF7"/>
    <w:rsid w:val="00325F3A"/>
    <w:rsid w:val="00330F6A"/>
    <w:rsid w:val="0033702E"/>
    <w:rsid w:val="003402A8"/>
    <w:rsid w:val="00343013"/>
    <w:rsid w:val="00343E69"/>
    <w:rsid w:val="00344E38"/>
    <w:rsid w:val="003457E9"/>
    <w:rsid w:val="00352126"/>
    <w:rsid w:val="00352EB6"/>
    <w:rsid w:val="003534A4"/>
    <w:rsid w:val="00356B3F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0A4"/>
    <w:rsid w:val="00385A7B"/>
    <w:rsid w:val="00392FD9"/>
    <w:rsid w:val="00394A0A"/>
    <w:rsid w:val="00394B38"/>
    <w:rsid w:val="00395A29"/>
    <w:rsid w:val="0039612A"/>
    <w:rsid w:val="003A04DD"/>
    <w:rsid w:val="003A11A4"/>
    <w:rsid w:val="003A6A90"/>
    <w:rsid w:val="003B2EFF"/>
    <w:rsid w:val="003C03A5"/>
    <w:rsid w:val="003C347C"/>
    <w:rsid w:val="003C3F29"/>
    <w:rsid w:val="003C448E"/>
    <w:rsid w:val="003C7F6F"/>
    <w:rsid w:val="003D30FC"/>
    <w:rsid w:val="003E0BCD"/>
    <w:rsid w:val="003E14A6"/>
    <w:rsid w:val="003F02C4"/>
    <w:rsid w:val="003F3752"/>
    <w:rsid w:val="003F3DDB"/>
    <w:rsid w:val="003F4610"/>
    <w:rsid w:val="003F7B6A"/>
    <w:rsid w:val="00401645"/>
    <w:rsid w:val="004046D8"/>
    <w:rsid w:val="004046FE"/>
    <w:rsid w:val="00404756"/>
    <w:rsid w:val="0040608C"/>
    <w:rsid w:val="00406527"/>
    <w:rsid w:val="00415C73"/>
    <w:rsid w:val="004160D8"/>
    <w:rsid w:val="00416514"/>
    <w:rsid w:val="00424DD7"/>
    <w:rsid w:val="00425D96"/>
    <w:rsid w:val="00427FFD"/>
    <w:rsid w:val="00433507"/>
    <w:rsid w:val="00436F09"/>
    <w:rsid w:val="0043760A"/>
    <w:rsid w:val="0044093A"/>
    <w:rsid w:val="004433A1"/>
    <w:rsid w:val="0044632B"/>
    <w:rsid w:val="00450399"/>
    <w:rsid w:val="00454232"/>
    <w:rsid w:val="004548B5"/>
    <w:rsid w:val="0045671D"/>
    <w:rsid w:val="004576F1"/>
    <w:rsid w:val="00461A4F"/>
    <w:rsid w:val="00462B47"/>
    <w:rsid w:val="00463557"/>
    <w:rsid w:val="00475013"/>
    <w:rsid w:val="00476629"/>
    <w:rsid w:val="00476E0E"/>
    <w:rsid w:val="00482C8B"/>
    <w:rsid w:val="0049214B"/>
    <w:rsid w:val="0049496C"/>
    <w:rsid w:val="00494C09"/>
    <w:rsid w:val="00495071"/>
    <w:rsid w:val="0049587E"/>
    <w:rsid w:val="00495CA8"/>
    <w:rsid w:val="004A240D"/>
    <w:rsid w:val="004A3041"/>
    <w:rsid w:val="004A5C7A"/>
    <w:rsid w:val="004A6253"/>
    <w:rsid w:val="004A64F1"/>
    <w:rsid w:val="004B069A"/>
    <w:rsid w:val="004B0E44"/>
    <w:rsid w:val="004B1168"/>
    <w:rsid w:val="004B40BB"/>
    <w:rsid w:val="004B44E6"/>
    <w:rsid w:val="004B7061"/>
    <w:rsid w:val="004B7A4D"/>
    <w:rsid w:val="004C3CA9"/>
    <w:rsid w:val="004C3E59"/>
    <w:rsid w:val="004C6655"/>
    <w:rsid w:val="004C6DED"/>
    <w:rsid w:val="004C73AD"/>
    <w:rsid w:val="004D4754"/>
    <w:rsid w:val="004D4DFD"/>
    <w:rsid w:val="004D754D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433F"/>
    <w:rsid w:val="0050656F"/>
    <w:rsid w:val="0050670F"/>
    <w:rsid w:val="005073B0"/>
    <w:rsid w:val="005117E7"/>
    <w:rsid w:val="00511EF9"/>
    <w:rsid w:val="0051299D"/>
    <w:rsid w:val="005136CA"/>
    <w:rsid w:val="00514096"/>
    <w:rsid w:val="00521D31"/>
    <w:rsid w:val="00533A0D"/>
    <w:rsid w:val="00535167"/>
    <w:rsid w:val="00542719"/>
    <w:rsid w:val="005446A8"/>
    <w:rsid w:val="0055369F"/>
    <w:rsid w:val="00553A92"/>
    <w:rsid w:val="00555701"/>
    <w:rsid w:val="0056415A"/>
    <w:rsid w:val="00565406"/>
    <w:rsid w:val="00567961"/>
    <w:rsid w:val="00570240"/>
    <w:rsid w:val="00570827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5B2C"/>
    <w:rsid w:val="005A5FAE"/>
    <w:rsid w:val="005A60EA"/>
    <w:rsid w:val="005A735B"/>
    <w:rsid w:val="005B1669"/>
    <w:rsid w:val="005B451A"/>
    <w:rsid w:val="005C1C08"/>
    <w:rsid w:val="005C244D"/>
    <w:rsid w:val="005C416B"/>
    <w:rsid w:val="005C43A9"/>
    <w:rsid w:val="005C4DB6"/>
    <w:rsid w:val="005C5AE9"/>
    <w:rsid w:val="005C5E10"/>
    <w:rsid w:val="005C6D12"/>
    <w:rsid w:val="005D0C06"/>
    <w:rsid w:val="005D1BF3"/>
    <w:rsid w:val="005D314B"/>
    <w:rsid w:val="005D34EB"/>
    <w:rsid w:val="005D6B60"/>
    <w:rsid w:val="005D7972"/>
    <w:rsid w:val="005E0151"/>
    <w:rsid w:val="005E0D47"/>
    <w:rsid w:val="005E541D"/>
    <w:rsid w:val="005F3475"/>
    <w:rsid w:val="005F49DF"/>
    <w:rsid w:val="005F61B2"/>
    <w:rsid w:val="006073B4"/>
    <w:rsid w:val="00611079"/>
    <w:rsid w:val="0061120A"/>
    <w:rsid w:val="0061216A"/>
    <w:rsid w:val="00612CBD"/>
    <w:rsid w:val="0061390A"/>
    <w:rsid w:val="00614CF1"/>
    <w:rsid w:val="006235BD"/>
    <w:rsid w:val="00630ADD"/>
    <w:rsid w:val="0063680A"/>
    <w:rsid w:val="006423C7"/>
    <w:rsid w:val="0064488C"/>
    <w:rsid w:val="00653DAF"/>
    <w:rsid w:val="0065584B"/>
    <w:rsid w:val="006566A4"/>
    <w:rsid w:val="00656BC5"/>
    <w:rsid w:val="006604A5"/>
    <w:rsid w:val="00660E49"/>
    <w:rsid w:val="00663A30"/>
    <w:rsid w:val="00663FAC"/>
    <w:rsid w:val="00665061"/>
    <w:rsid w:val="00667380"/>
    <w:rsid w:val="00667495"/>
    <w:rsid w:val="00667791"/>
    <w:rsid w:val="00673EFF"/>
    <w:rsid w:val="0068000E"/>
    <w:rsid w:val="006838D2"/>
    <w:rsid w:val="00684767"/>
    <w:rsid w:val="006948A3"/>
    <w:rsid w:val="00694F50"/>
    <w:rsid w:val="006957FA"/>
    <w:rsid w:val="00696004"/>
    <w:rsid w:val="006963FE"/>
    <w:rsid w:val="006A00EE"/>
    <w:rsid w:val="006A4EEB"/>
    <w:rsid w:val="006A7432"/>
    <w:rsid w:val="006B05CA"/>
    <w:rsid w:val="006B4B4B"/>
    <w:rsid w:val="006B6164"/>
    <w:rsid w:val="006B77CE"/>
    <w:rsid w:val="006D22A2"/>
    <w:rsid w:val="006D3279"/>
    <w:rsid w:val="006D36F2"/>
    <w:rsid w:val="006D47BB"/>
    <w:rsid w:val="006D7AB9"/>
    <w:rsid w:val="006E22CB"/>
    <w:rsid w:val="006E3AFE"/>
    <w:rsid w:val="006E4798"/>
    <w:rsid w:val="006E5619"/>
    <w:rsid w:val="00701875"/>
    <w:rsid w:val="0070600A"/>
    <w:rsid w:val="007076BB"/>
    <w:rsid w:val="00710BB6"/>
    <w:rsid w:val="00713DE8"/>
    <w:rsid w:val="00714FFB"/>
    <w:rsid w:val="00715392"/>
    <w:rsid w:val="007156C7"/>
    <w:rsid w:val="007177AE"/>
    <w:rsid w:val="00725BAF"/>
    <w:rsid w:val="007277A5"/>
    <w:rsid w:val="00727E19"/>
    <w:rsid w:val="00732E6D"/>
    <w:rsid w:val="00736625"/>
    <w:rsid w:val="00737A96"/>
    <w:rsid w:val="007403A6"/>
    <w:rsid w:val="00740605"/>
    <w:rsid w:val="0074655F"/>
    <w:rsid w:val="00755830"/>
    <w:rsid w:val="00762ABA"/>
    <w:rsid w:val="007649B0"/>
    <w:rsid w:val="00765BA9"/>
    <w:rsid w:val="00771E15"/>
    <w:rsid w:val="00773D5D"/>
    <w:rsid w:val="00776B29"/>
    <w:rsid w:val="00790535"/>
    <w:rsid w:val="00791A4D"/>
    <w:rsid w:val="0079417D"/>
    <w:rsid w:val="00794FCF"/>
    <w:rsid w:val="007950E8"/>
    <w:rsid w:val="007970EC"/>
    <w:rsid w:val="007A1ACE"/>
    <w:rsid w:val="007A2B34"/>
    <w:rsid w:val="007A453A"/>
    <w:rsid w:val="007A5D47"/>
    <w:rsid w:val="007A6964"/>
    <w:rsid w:val="007B01BF"/>
    <w:rsid w:val="007B3FA1"/>
    <w:rsid w:val="007B4E82"/>
    <w:rsid w:val="007B57DD"/>
    <w:rsid w:val="007C08C5"/>
    <w:rsid w:val="007C3B8A"/>
    <w:rsid w:val="007C5F64"/>
    <w:rsid w:val="007D0868"/>
    <w:rsid w:val="007D1583"/>
    <w:rsid w:val="007D1658"/>
    <w:rsid w:val="007D1BFC"/>
    <w:rsid w:val="007D1C1A"/>
    <w:rsid w:val="007D367A"/>
    <w:rsid w:val="007D37E4"/>
    <w:rsid w:val="007D7ABC"/>
    <w:rsid w:val="007E3EFD"/>
    <w:rsid w:val="007E3FEA"/>
    <w:rsid w:val="007E4593"/>
    <w:rsid w:val="007E65B2"/>
    <w:rsid w:val="007E6CDE"/>
    <w:rsid w:val="007F2658"/>
    <w:rsid w:val="007F3A34"/>
    <w:rsid w:val="007F4B65"/>
    <w:rsid w:val="007F5D4E"/>
    <w:rsid w:val="007F63CE"/>
    <w:rsid w:val="008006BF"/>
    <w:rsid w:val="00802479"/>
    <w:rsid w:val="0080280D"/>
    <w:rsid w:val="0080600A"/>
    <w:rsid w:val="008064B7"/>
    <w:rsid w:val="008074DF"/>
    <w:rsid w:val="0080783F"/>
    <w:rsid w:val="00810B76"/>
    <w:rsid w:val="00813712"/>
    <w:rsid w:val="00814A85"/>
    <w:rsid w:val="00820C47"/>
    <w:rsid w:val="00831191"/>
    <w:rsid w:val="00831F0F"/>
    <w:rsid w:val="008321B3"/>
    <w:rsid w:val="00835AB2"/>
    <w:rsid w:val="00840A5F"/>
    <w:rsid w:val="00841C4A"/>
    <w:rsid w:val="00843789"/>
    <w:rsid w:val="00845C3E"/>
    <w:rsid w:val="00846636"/>
    <w:rsid w:val="00850BF9"/>
    <w:rsid w:val="008556F3"/>
    <w:rsid w:val="00856604"/>
    <w:rsid w:val="00857E44"/>
    <w:rsid w:val="0086109B"/>
    <w:rsid w:val="008645CC"/>
    <w:rsid w:val="0087359B"/>
    <w:rsid w:val="00877DCB"/>
    <w:rsid w:val="00880C97"/>
    <w:rsid w:val="00884692"/>
    <w:rsid w:val="00884EC3"/>
    <w:rsid w:val="00885C69"/>
    <w:rsid w:val="0088667D"/>
    <w:rsid w:val="00890150"/>
    <w:rsid w:val="008936CB"/>
    <w:rsid w:val="008940E7"/>
    <w:rsid w:val="00895CA6"/>
    <w:rsid w:val="008A031A"/>
    <w:rsid w:val="008A1395"/>
    <w:rsid w:val="008A4F68"/>
    <w:rsid w:val="008B046D"/>
    <w:rsid w:val="008B5403"/>
    <w:rsid w:val="008B62EA"/>
    <w:rsid w:val="008C0A68"/>
    <w:rsid w:val="008C13F2"/>
    <w:rsid w:val="008C3976"/>
    <w:rsid w:val="008C3C02"/>
    <w:rsid w:val="008C7468"/>
    <w:rsid w:val="008D1F57"/>
    <w:rsid w:val="008D579D"/>
    <w:rsid w:val="008D6B46"/>
    <w:rsid w:val="008E2D85"/>
    <w:rsid w:val="008E2DA1"/>
    <w:rsid w:val="008E6FCD"/>
    <w:rsid w:val="008E701E"/>
    <w:rsid w:val="008F1C1E"/>
    <w:rsid w:val="008F24F3"/>
    <w:rsid w:val="008F53E5"/>
    <w:rsid w:val="008F55DE"/>
    <w:rsid w:val="008F6536"/>
    <w:rsid w:val="00910FBA"/>
    <w:rsid w:val="009119E8"/>
    <w:rsid w:val="00912056"/>
    <w:rsid w:val="0091281B"/>
    <w:rsid w:val="00912A8B"/>
    <w:rsid w:val="00913A35"/>
    <w:rsid w:val="00916A27"/>
    <w:rsid w:val="009170CB"/>
    <w:rsid w:val="00921035"/>
    <w:rsid w:val="0092130A"/>
    <w:rsid w:val="00923114"/>
    <w:rsid w:val="00930BC3"/>
    <w:rsid w:val="009363AD"/>
    <w:rsid w:val="00936B75"/>
    <w:rsid w:val="009406BD"/>
    <w:rsid w:val="009415DA"/>
    <w:rsid w:val="00945243"/>
    <w:rsid w:val="0094703D"/>
    <w:rsid w:val="00951245"/>
    <w:rsid w:val="0095601B"/>
    <w:rsid w:val="00962CE7"/>
    <w:rsid w:val="00963129"/>
    <w:rsid w:val="009658B1"/>
    <w:rsid w:val="00967BD0"/>
    <w:rsid w:val="00967D4A"/>
    <w:rsid w:val="00971F13"/>
    <w:rsid w:val="00973827"/>
    <w:rsid w:val="00975FFB"/>
    <w:rsid w:val="00981285"/>
    <w:rsid w:val="00984529"/>
    <w:rsid w:val="00984FE7"/>
    <w:rsid w:val="00985693"/>
    <w:rsid w:val="009A6603"/>
    <w:rsid w:val="009B0210"/>
    <w:rsid w:val="009B25B1"/>
    <w:rsid w:val="009B715B"/>
    <w:rsid w:val="009B7291"/>
    <w:rsid w:val="009C1914"/>
    <w:rsid w:val="009C2665"/>
    <w:rsid w:val="009C6048"/>
    <w:rsid w:val="009D1248"/>
    <w:rsid w:val="009D1832"/>
    <w:rsid w:val="009E229D"/>
    <w:rsid w:val="009E28C6"/>
    <w:rsid w:val="009E368B"/>
    <w:rsid w:val="009E68AB"/>
    <w:rsid w:val="009F4C14"/>
    <w:rsid w:val="00A02AC1"/>
    <w:rsid w:val="00A04E8A"/>
    <w:rsid w:val="00A057A9"/>
    <w:rsid w:val="00A123A0"/>
    <w:rsid w:val="00A1257B"/>
    <w:rsid w:val="00A20D78"/>
    <w:rsid w:val="00A218BC"/>
    <w:rsid w:val="00A34276"/>
    <w:rsid w:val="00A467E2"/>
    <w:rsid w:val="00A472C7"/>
    <w:rsid w:val="00A5102F"/>
    <w:rsid w:val="00A561A2"/>
    <w:rsid w:val="00A571E4"/>
    <w:rsid w:val="00A6209C"/>
    <w:rsid w:val="00A63098"/>
    <w:rsid w:val="00A81C25"/>
    <w:rsid w:val="00A908C1"/>
    <w:rsid w:val="00A91484"/>
    <w:rsid w:val="00A954E7"/>
    <w:rsid w:val="00A97BB4"/>
    <w:rsid w:val="00AB2B78"/>
    <w:rsid w:val="00AB7320"/>
    <w:rsid w:val="00AC764B"/>
    <w:rsid w:val="00AE20F2"/>
    <w:rsid w:val="00AE4473"/>
    <w:rsid w:val="00AE519F"/>
    <w:rsid w:val="00AE5C58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2AEB"/>
    <w:rsid w:val="00B331F1"/>
    <w:rsid w:val="00B37890"/>
    <w:rsid w:val="00B415A9"/>
    <w:rsid w:val="00B46E58"/>
    <w:rsid w:val="00B50582"/>
    <w:rsid w:val="00B5378A"/>
    <w:rsid w:val="00B53FD0"/>
    <w:rsid w:val="00B55A25"/>
    <w:rsid w:val="00B5668D"/>
    <w:rsid w:val="00B56B6C"/>
    <w:rsid w:val="00B572B7"/>
    <w:rsid w:val="00B577B5"/>
    <w:rsid w:val="00B5797F"/>
    <w:rsid w:val="00B628F4"/>
    <w:rsid w:val="00B6413B"/>
    <w:rsid w:val="00B65258"/>
    <w:rsid w:val="00B67A1A"/>
    <w:rsid w:val="00B71447"/>
    <w:rsid w:val="00B76620"/>
    <w:rsid w:val="00B76EC3"/>
    <w:rsid w:val="00B840F4"/>
    <w:rsid w:val="00B859A4"/>
    <w:rsid w:val="00B85FDA"/>
    <w:rsid w:val="00B86C46"/>
    <w:rsid w:val="00B87FD0"/>
    <w:rsid w:val="00B966EA"/>
    <w:rsid w:val="00BA0583"/>
    <w:rsid w:val="00BA2A61"/>
    <w:rsid w:val="00BA7B30"/>
    <w:rsid w:val="00BB32D5"/>
    <w:rsid w:val="00BB3E10"/>
    <w:rsid w:val="00BB73DE"/>
    <w:rsid w:val="00BB7A3F"/>
    <w:rsid w:val="00BC07BA"/>
    <w:rsid w:val="00BC219A"/>
    <w:rsid w:val="00BC3A0D"/>
    <w:rsid w:val="00BC5178"/>
    <w:rsid w:val="00BD05A0"/>
    <w:rsid w:val="00BD663C"/>
    <w:rsid w:val="00BD68DD"/>
    <w:rsid w:val="00BD783F"/>
    <w:rsid w:val="00BE09BC"/>
    <w:rsid w:val="00BE30DE"/>
    <w:rsid w:val="00BE4343"/>
    <w:rsid w:val="00BE4C27"/>
    <w:rsid w:val="00BE6105"/>
    <w:rsid w:val="00BE71BE"/>
    <w:rsid w:val="00BF0CFB"/>
    <w:rsid w:val="00BF18E0"/>
    <w:rsid w:val="00BF1B3C"/>
    <w:rsid w:val="00BF7A48"/>
    <w:rsid w:val="00C03438"/>
    <w:rsid w:val="00C0648B"/>
    <w:rsid w:val="00C100FD"/>
    <w:rsid w:val="00C1201C"/>
    <w:rsid w:val="00C12E2F"/>
    <w:rsid w:val="00C12EE1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61E97"/>
    <w:rsid w:val="00C6428B"/>
    <w:rsid w:val="00C663B7"/>
    <w:rsid w:val="00C671F4"/>
    <w:rsid w:val="00C679AB"/>
    <w:rsid w:val="00C72F1F"/>
    <w:rsid w:val="00C75988"/>
    <w:rsid w:val="00C767DB"/>
    <w:rsid w:val="00C83C64"/>
    <w:rsid w:val="00C87141"/>
    <w:rsid w:val="00C9087D"/>
    <w:rsid w:val="00C947D5"/>
    <w:rsid w:val="00C97B45"/>
    <w:rsid w:val="00CB1913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CF405E"/>
    <w:rsid w:val="00CF411E"/>
    <w:rsid w:val="00D015EA"/>
    <w:rsid w:val="00D03B52"/>
    <w:rsid w:val="00D04307"/>
    <w:rsid w:val="00D07BE3"/>
    <w:rsid w:val="00D10D76"/>
    <w:rsid w:val="00D1195D"/>
    <w:rsid w:val="00D135C7"/>
    <w:rsid w:val="00D14FE4"/>
    <w:rsid w:val="00D16D4F"/>
    <w:rsid w:val="00D17B48"/>
    <w:rsid w:val="00D26FCA"/>
    <w:rsid w:val="00D3407E"/>
    <w:rsid w:val="00D40864"/>
    <w:rsid w:val="00D517E0"/>
    <w:rsid w:val="00D54B1A"/>
    <w:rsid w:val="00D553DC"/>
    <w:rsid w:val="00D577B5"/>
    <w:rsid w:val="00D647E3"/>
    <w:rsid w:val="00D74974"/>
    <w:rsid w:val="00D75AB0"/>
    <w:rsid w:val="00D80D7E"/>
    <w:rsid w:val="00D82011"/>
    <w:rsid w:val="00D83FA1"/>
    <w:rsid w:val="00D87A41"/>
    <w:rsid w:val="00D9062C"/>
    <w:rsid w:val="00D91D0B"/>
    <w:rsid w:val="00D933CC"/>
    <w:rsid w:val="00DA31A4"/>
    <w:rsid w:val="00DA3D13"/>
    <w:rsid w:val="00DA5C9A"/>
    <w:rsid w:val="00DB1851"/>
    <w:rsid w:val="00DC06BB"/>
    <w:rsid w:val="00DC44BE"/>
    <w:rsid w:val="00DD0650"/>
    <w:rsid w:val="00DD1B26"/>
    <w:rsid w:val="00DD4F10"/>
    <w:rsid w:val="00DD5B72"/>
    <w:rsid w:val="00DD6AD8"/>
    <w:rsid w:val="00DD7FA2"/>
    <w:rsid w:val="00DE1B02"/>
    <w:rsid w:val="00DE2BDC"/>
    <w:rsid w:val="00DE4277"/>
    <w:rsid w:val="00DE57F3"/>
    <w:rsid w:val="00DE631C"/>
    <w:rsid w:val="00DE7F49"/>
    <w:rsid w:val="00DF3C6D"/>
    <w:rsid w:val="00DF797A"/>
    <w:rsid w:val="00E04104"/>
    <w:rsid w:val="00E11B2D"/>
    <w:rsid w:val="00E15948"/>
    <w:rsid w:val="00E1638C"/>
    <w:rsid w:val="00E232DE"/>
    <w:rsid w:val="00E23608"/>
    <w:rsid w:val="00E24D13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6859"/>
    <w:rsid w:val="00E6349F"/>
    <w:rsid w:val="00E640B6"/>
    <w:rsid w:val="00E651AD"/>
    <w:rsid w:val="00E7117B"/>
    <w:rsid w:val="00E7187B"/>
    <w:rsid w:val="00E73C3F"/>
    <w:rsid w:val="00E73D1B"/>
    <w:rsid w:val="00E74577"/>
    <w:rsid w:val="00E76993"/>
    <w:rsid w:val="00E82173"/>
    <w:rsid w:val="00E823D2"/>
    <w:rsid w:val="00E84C49"/>
    <w:rsid w:val="00E959F6"/>
    <w:rsid w:val="00E971B9"/>
    <w:rsid w:val="00E97271"/>
    <w:rsid w:val="00EA0443"/>
    <w:rsid w:val="00EA335F"/>
    <w:rsid w:val="00EA383D"/>
    <w:rsid w:val="00EA5B09"/>
    <w:rsid w:val="00EB0BED"/>
    <w:rsid w:val="00EB2AFD"/>
    <w:rsid w:val="00EB2BCD"/>
    <w:rsid w:val="00EB3062"/>
    <w:rsid w:val="00EB405E"/>
    <w:rsid w:val="00EB6A37"/>
    <w:rsid w:val="00EC5219"/>
    <w:rsid w:val="00EC5A7C"/>
    <w:rsid w:val="00EC7674"/>
    <w:rsid w:val="00EC76F1"/>
    <w:rsid w:val="00ED0D06"/>
    <w:rsid w:val="00ED4BAA"/>
    <w:rsid w:val="00EE09AE"/>
    <w:rsid w:val="00EE3381"/>
    <w:rsid w:val="00EE3489"/>
    <w:rsid w:val="00EF0927"/>
    <w:rsid w:val="00EF7254"/>
    <w:rsid w:val="00F01C8F"/>
    <w:rsid w:val="00F05DB3"/>
    <w:rsid w:val="00F075C4"/>
    <w:rsid w:val="00F2050B"/>
    <w:rsid w:val="00F2254D"/>
    <w:rsid w:val="00F22E62"/>
    <w:rsid w:val="00F26802"/>
    <w:rsid w:val="00F325DE"/>
    <w:rsid w:val="00F349FC"/>
    <w:rsid w:val="00F34A12"/>
    <w:rsid w:val="00F36DD4"/>
    <w:rsid w:val="00F50363"/>
    <w:rsid w:val="00F50EDF"/>
    <w:rsid w:val="00F55D37"/>
    <w:rsid w:val="00F577B1"/>
    <w:rsid w:val="00F64D7E"/>
    <w:rsid w:val="00F64F67"/>
    <w:rsid w:val="00F67068"/>
    <w:rsid w:val="00F737B9"/>
    <w:rsid w:val="00F74CBB"/>
    <w:rsid w:val="00F76D81"/>
    <w:rsid w:val="00F93D50"/>
    <w:rsid w:val="00F94FBA"/>
    <w:rsid w:val="00F95C66"/>
    <w:rsid w:val="00F963F6"/>
    <w:rsid w:val="00F97626"/>
    <w:rsid w:val="00FA1B39"/>
    <w:rsid w:val="00FA1C75"/>
    <w:rsid w:val="00FA26BF"/>
    <w:rsid w:val="00FA46B8"/>
    <w:rsid w:val="00FA589F"/>
    <w:rsid w:val="00FA6D44"/>
    <w:rsid w:val="00FB0768"/>
    <w:rsid w:val="00FB3E52"/>
    <w:rsid w:val="00FB54D4"/>
    <w:rsid w:val="00FB61B4"/>
    <w:rsid w:val="00FB77F1"/>
    <w:rsid w:val="00FC01FC"/>
    <w:rsid w:val="00FC1DC6"/>
    <w:rsid w:val="00FC28BA"/>
    <w:rsid w:val="00FC3BC5"/>
    <w:rsid w:val="00FC5B7C"/>
    <w:rsid w:val="00FC60D2"/>
    <w:rsid w:val="00FD5DD6"/>
    <w:rsid w:val="00FE2628"/>
    <w:rsid w:val="00FE7BBE"/>
    <w:rsid w:val="00FF06C8"/>
    <w:rsid w:val="00FF490F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0785E5"/>
  <w15:docId w15:val="{7B4C5390-8D8E-4A30-AB83-58B2A9D4F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rsid w:val="0011600B"/>
    <w:pPr>
      <w:spacing w:before="120" w:after="160" w:line="276" w:lineRule="auto"/>
      <w:ind w:left="0" w:firstLine="0"/>
    </w:pPr>
    <w:rPr>
      <w:rFonts w:eastAsiaTheme="minorEastAsia"/>
      <w:color w:val="auto"/>
      <w:sz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1600B"/>
    <w:rPr>
      <w:rFonts w:ascii="Tahoma" w:hAnsi="Tahoma" w:cs="Tahoma"/>
      <w:lang w:eastAsia="en-US"/>
    </w:rPr>
  </w:style>
  <w:style w:type="character" w:customStyle="1" w:styleId="Nierozpoznanawzmianka2">
    <w:name w:val="Nierozpoznana wzmianka2"/>
    <w:basedOn w:val="Domylnaczcionkaakapitu"/>
    <w:uiPriority w:val="99"/>
    <w:rsid w:val="00710BB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16A2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E4593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1B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f-pan.krako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AAE4C-93CB-4EC1-9CC3-9504962B8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93</Words>
  <Characters>6562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Kamila Piotrowska</cp:lastModifiedBy>
  <cp:revision>4</cp:revision>
  <cp:lastPrinted>2023-03-14T07:56:00Z</cp:lastPrinted>
  <dcterms:created xsi:type="dcterms:W3CDTF">2025-09-23T12:43:00Z</dcterms:created>
  <dcterms:modified xsi:type="dcterms:W3CDTF">2025-09-23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49fb685bcded31a5c9acd199cfbb1a22f6ab9a721ff464ba9d2f10a07b3a8</vt:lpwstr>
  </property>
</Properties>
</file>